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54767AAC" w:rsidR="00F875E6" w:rsidRDefault="008E133B">
      <w:r>
        <w:t xml:space="preserve">. For instance, you might ask why a person in the ad is standing outside the larger group, or why individuals </w:t>
      </w:r>
      <w:proofErr w:type="gramStart"/>
      <w:r>
        <w:t>are depicted</w:t>
      </w:r>
      <w:proofErr w:type="gramEnd"/>
      <w:r>
        <w:t xml:space="preserve"> in certain ways. II. Question how groups and group behavior </w:t>
      </w:r>
      <w:proofErr w:type="gramStart"/>
      <w:r>
        <w:t>are represented</w:t>
      </w:r>
      <w:proofErr w:type="gramEnd"/>
      <w:r>
        <w:t xml:space="preserve"> in the advertisements. In your template, ask questions about groups/group interactions that social scientists might ask. For instance, you might ask why the women </w:t>
      </w:r>
      <w:proofErr w:type="gramStart"/>
      <w:r>
        <w:t>are grouped</w:t>
      </w:r>
      <w:proofErr w:type="gramEnd"/>
      <w:r>
        <w:t xml:space="preserve"> together separately from the men, or why the group seems to have very little diversity. III. Question how different cultures and cultural identity </w:t>
      </w:r>
      <w:proofErr w:type="gramStart"/>
      <w:r>
        <w:t>are represented</w:t>
      </w:r>
      <w:proofErr w:type="gramEnd"/>
      <w:r>
        <w:t xml:space="preserve"> in the advertisements. In your template, ask questions about the cultures and cultural identities in the ads that social scientists might ask. For instance, you might ask why people who look to be of the same ethnic background are wearing similar clothing, or what certain symbols or interactions may mean related to culture. IV. Notate how the advertisements </w:t>
      </w:r>
      <w:proofErr w:type="gramStart"/>
      <w:r>
        <w:t>compare and contrast</w:t>
      </w:r>
      <w:proofErr w:type="gramEnd"/>
      <w:r>
        <w:t xml:space="preserve"> to each other. For instance, do you see any commonalities or significant differences among interactions between the ads? What might these commonalities or differences say about human interactions? V. Pose questions a social scientist might be interested in, based on your observations of the advertisements. For instance, what larger questions about human interactions might they ask? For this, you may build on your comparisons, concentrate</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0C63"/>
    <w:rsid w:val="000E50AB"/>
    <w:rsid w:val="0012148B"/>
    <w:rsid w:val="001415BC"/>
    <w:rsid w:val="00143085"/>
    <w:rsid w:val="001640A1"/>
    <w:rsid w:val="001A0B61"/>
    <w:rsid w:val="001A17D2"/>
    <w:rsid w:val="001A2961"/>
    <w:rsid w:val="001F4D6D"/>
    <w:rsid w:val="00270496"/>
    <w:rsid w:val="00291C84"/>
    <w:rsid w:val="0030218E"/>
    <w:rsid w:val="00315A28"/>
    <w:rsid w:val="00396D50"/>
    <w:rsid w:val="003A1494"/>
    <w:rsid w:val="003B62CC"/>
    <w:rsid w:val="003D0499"/>
    <w:rsid w:val="003D76E3"/>
    <w:rsid w:val="003F2E83"/>
    <w:rsid w:val="004232AB"/>
    <w:rsid w:val="00425BE8"/>
    <w:rsid w:val="00497A20"/>
    <w:rsid w:val="004A26C3"/>
    <w:rsid w:val="004B207F"/>
    <w:rsid w:val="004F5A2A"/>
    <w:rsid w:val="005B3A7C"/>
    <w:rsid w:val="00600E4F"/>
    <w:rsid w:val="00624243"/>
    <w:rsid w:val="0063120E"/>
    <w:rsid w:val="006E5057"/>
    <w:rsid w:val="006F3FA1"/>
    <w:rsid w:val="00704A50"/>
    <w:rsid w:val="00705717"/>
    <w:rsid w:val="00727AC3"/>
    <w:rsid w:val="00742684"/>
    <w:rsid w:val="00794C00"/>
    <w:rsid w:val="007C04A4"/>
    <w:rsid w:val="007C5CED"/>
    <w:rsid w:val="00805CB3"/>
    <w:rsid w:val="00833ACF"/>
    <w:rsid w:val="00850F5F"/>
    <w:rsid w:val="008B5371"/>
    <w:rsid w:val="008C4817"/>
    <w:rsid w:val="008E133B"/>
    <w:rsid w:val="00964E27"/>
    <w:rsid w:val="009C53C0"/>
    <w:rsid w:val="009E1055"/>
    <w:rsid w:val="00A43A50"/>
    <w:rsid w:val="00A70795"/>
    <w:rsid w:val="00A90E99"/>
    <w:rsid w:val="00B453A9"/>
    <w:rsid w:val="00BD1225"/>
    <w:rsid w:val="00C03939"/>
    <w:rsid w:val="00C5714B"/>
    <w:rsid w:val="00C83D7E"/>
    <w:rsid w:val="00CA387B"/>
    <w:rsid w:val="00D42872"/>
    <w:rsid w:val="00D85F50"/>
    <w:rsid w:val="00D86325"/>
    <w:rsid w:val="00DC7CBC"/>
    <w:rsid w:val="00E767A4"/>
    <w:rsid w:val="00F552DF"/>
    <w:rsid w:val="00F875E6"/>
    <w:rsid w:val="00FC74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4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2</Words>
  <Characters>115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7:06:00Z</dcterms:created>
  <dcterms:modified xsi:type="dcterms:W3CDTF">2021-11-19T07:06:00Z</dcterms:modified>
</cp:coreProperties>
</file>